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44FE4163" w:rsidR="00A156C3" w:rsidRPr="00A156C3" w:rsidRDefault="00F30D56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Bake sale </w:t>
            </w:r>
            <w:r w:rsidR="00FE70C9">
              <w:rPr>
                <w:rFonts w:ascii="Verdana" w:eastAsia="Times New Roman" w:hAnsi="Verdana" w:cs="Times New Roman"/>
                <w:b/>
                <w:lang w:eastAsia="en-GB"/>
              </w:rPr>
              <w:t xml:space="preserve">for </w:t>
            </w:r>
            <w:r w:rsidR="00763B51">
              <w:rPr>
                <w:rFonts w:ascii="Verdana" w:eastAsia="Times New Roman" w:hAnsi="Verdana" w:cs="Times New Roman"/>
                <w:b/>
                <w:lang w:eastAsia="en-GB"/>
              </w:rPr>
              <w:t>Pancreatic Cancer UK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3A445964" w:rsidR="00A156C3" w:rsidRPr="00763B51" w:rsidRDefault="00763B51" w:rsidP="00763B51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02/12/2022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CC1DF80" w:rsidR="00A156C3" w:rsidRPr="00FE70C9" w:rsidRDefault="00FE70C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Southampton RAG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1DCBDF12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376BB">
        <w:trPr>
          <w:trHeight w:val="26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3AA193D8" w:rsidR="00EB5320" w:rsidRPr="00FE70C9" w:rsidRDefault="00763B51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Mitchell Robinson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712E8978" w:rsidR="00EB5320" w:rsidRPr="00B817BD" w:rsidRDefault="00EB5320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6"/>
        <w:gridCol w:w="2597"/>
        <w:gridCol w:w="344"/>
        <w:gridCol w:w="345"/>
        <w:gridCol w:w="487"/>
        <w:gridCol w:w="4934"/>
        <w:gridCol w:w="345"/>
        <w:gridCol w:w="345"/>
        <w:gridCol w:w="488"/>
        <w:gridCol w:w="2182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215CBBB4" w:rsidR="00C642F4" w:rsidRPr="00957A37" w:rsidRDefault="00C642F4" w:rsidP="00C642F4">
            <w:pPr>
              <w:rPr>
                <w:rFonts w:ascii="Lucida Sans" w:hAnsi="Lucida Sans"/>
                <w:b/>
              </w:rPr>
            </w:pPr>
          </w:p>
        </w:tc>
      </w:tr>
      <w:tr w:rsidR="00CE1AAA" w14:paraId="3C5F0413" w14:textId="77777777" w:rsidTr="00763B51">
        <w:trPr>
          <w:tblHeader/>
        </w:trPr>
        <w:tc>
          <w:tcPr>
            <w:tcW w:w="1914" w:type="pct"/>
            <w:gridSpan w:val="3"/>
            <w:shd w:val="clear" w:color="auto" w:fill="F2F2F2" w:themeFill="background1" w:themeFillShade="F2"/>
          </w:tcPr>
          <w:p w14:paraId="3C5F0410" w14:textId="79C17BD5" w:rsidR="00CE1AAA" w:rsidRDefault="00CE1AAA"/>
        </w:tc>
        <w:tc>
          <w:tcPr>
            <w:tcW w:w="1997" w:type="pct"/>
            <w:gridSpan w:val="4"/>
            <w:shd w:val="clear" w:color="auto" w:fill="F2F2F2" w:themeFill="background1" w:themeFillShade="F2"/>
          </w:tcPr>
          <w:p w14:paraId="3C5F0411" w14:textId="0B81485B" w:rsidR="00CE1AAA" w:rsidRDefault="00CE1AAA"/>
        </w:tc>
        <w:tc>
          <w:tcPr>
            <w:tcW w:w="1088" w:type="pct"/>
            <w:gridSpan w:val="4"/>
            <w:shd w:val="clear" w:color="auto" w:fill="F2F2F2" w:themeFill="background1" w:themeFillShade="F2"/>
          </w:tcPr>
          <w:p w14:paraId="3C5F0412" w14:textId="7D99ACA6" w:rsidR="00CE1AAA" w:rsidRDefault="00CE1AAA"/>
        </w:tc>
      </w:tr>
      <w:tr w:rsidR="00CE1AAA" w14:paraId="3C5F041F" w14:textId="77777777" w:rsidTr="00763B51">
        <w:trPr>
          <w:tblHeader/>
        </w:trPr>
        <w:tc>
          <w:tcPr>
            <w:tcW w:w="47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593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847" w:type="pct"/>
            <w:vMerge w:val="restart"/>
            <w:shd w:val="clear" w:color="auto" w:fill="F2F2F2" w:themeFill="background1" w:themeFillShade="F2"/>
          </w:tcPr>
          <w:p w14:paraId="3C5F041A" w14:textId="77777777" w:rsidR="00CE1AAA" w:rsidRDefault="00CE1AAA" w:rsidP="005D60A4"/>
        </w:tc>
        <w:tc>
          <w:tcPr>
            <w:tcW w:w="391" w:type="pct"/>
            <w:gridSpan w:val="3"/>
            <w:shd w:val="clear" w:color="auto" w:fill="F2F2F2" w:themeFill="background1" w:themeFillShade="F2"/>
          </w:tcPr>
          <w:p w14:paraId="3C5F041B" w14:textId="5C7C2786" w:rsidR="00CE1AAA" w:rsidRDefault="00CE1AAA"/>
        </w:tc>
        <w:tc>
          <w:tcPr>
            <w:tcW w:w="160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88" w:type="pct"/>
            <w:gridSpan w:val="3"/>
            <w:shd w:val="clear" w:color="auto" w:fill="F2F2F2" w:themeFill="background1" w:themeFillShade="F2"/>
          </w:tcPr>
          <w:p w14:paraId="3C5F041D" w14:textId="0EB8A41A" w:rsidR="00CE1AAA" w:rsidRDefault="00CE1AAA"/>
        </w:tc>
        <w:tc>
          <w:tcPr>
            <w:tcW w:w="70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763B51">
        <w:trPr>
          <w:cantSplit/>
          <w:trHeight w:val="1510"/>
          <w:tblHeader/>
        </w:trPr>
        <w:tc>
          <w:tcPr>
            <w:tcW w:w="47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593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47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3" w14:textId="61392052" w:rsidR="00CE1AAA" w:rsidRDefault="00CE1AAA" w:rsidP="00CE1AAA">
            <w:pPr>
              <w:ind w:left="113" w:right="113"/>
            </w:pPr>
          </w:p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4" w14:textId="44F40A3A" w:rsidR="00CE1AAA" w:rsidRDefault="00CE1AAA" w:rsidP="00CE1AAA">
            <w:pPr>
              <w:ind w:left="113" w:right="113"/>
            </w:pPr>
          </w:p>
        </w:tc>
        <w:tc>
          <w:tcPr>
            <w:tcW w:w="161" w:type="pct"/>
            <w:shd w:val="clear" w:color="auto" w:fill="F2F2F2" w:themeFill="background1" w:themeFillShade="F2"/>
            <w:textDirection w:val="btLr"/>
          </w:tcPr>
          <w:p w14:paraId="3C5F0425" w14:textId="6E0B5CCD" w:rsidR="00CE1AAA" w:rsidRDefault="00CE1AAA" w:rsidP="00CE1AAA">
            <w:pPr>
              <w:ind w:left="113" w:right="113"/>
            </w:pPr>
          </w:p>
        </w:tc>
        <w:tc>
          <w:tcPr>
            <w:tcW w:w="1606" w:type="pct"/>
            <w:shd w:val="clear" w:color="auto" w:fill="F2F2F2" w:themeFill="background1" w:themeFillShade="F2"/>
          </w:tcPr>
          <w:p w14:paraId="3C5F0426" w14:textId="50BFED9C" w:rsidR="00CE1AAA" w:rsidRDefault="00CE1AAA"/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7" w14:textId="3CC4460B" w:rsidR="00CE1AAA" w:rsidRDefault="00CE1AAA" w:rsidP="00CE1AAA">
            <w:pPr>
              <w:ind w:left="113" w:right="113"/>
            </w:pPr>
          </w:p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8" w14:textId="220534B8" w:rsidR="00CE1AAA" w:rsidRDefault="00CE1AAA" w:rsidP="00CE1AAA">
            <w:pPr>
              <w:ind w:left="113" w:right="113"/>
            </w:pP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1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3C5F043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2C" w14:textId="4C318006" w:rsidR="00C04C64" w:rsidRPr="00400E84" w:rsidRDefault="00C04C64" w:rsidP="00C04C64">
            <w:r w:rsidRPr="00400E84">
              <w:t>Improperly prepared 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2D" w14:textId="124E423A" w:rsidR="00C04C64" w:rsidRPr="00400E84" w:rsidRDefault="00C04C64" w:rsidP="00C04C64">
            <w:r w:rsidRPr="00400E84">
              <w:t>Food poisoning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2E" w14:textId="7320203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2F" w14:textId="35EAFC8F" w:rsidR="00C04C64" w:rsidRPr="00400E84" w:rsidRDefault="00C04C64" w:rsidP="00C04C64">
            <w:r w:rsidRPr="00400E84">
              <w:t>3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0" w14:textId="12E7C195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31" w14:textId="5FFA3D7B" w:rsidR="00C04C64" w:rsidRPr="00400E84" w:rsidRDefault="00C04C64" w:rsidP="00C04C64">
            <w:r w:rsidRPr="00400E84">
              <w:t>6</w:t>
            </w:r>
          </w:p>
        </w:tc>
        <w:tc>
          <w:tcPr>
            <w:tcW w:w="1606" w:type="pct"/>
            <w:shd w:val="clear" w:color="auto" w:fill="FFFFFF" w:themeFill="background1"/>
          </w:tcPr>
          <w:p w14:paraId="693738E3" w14:textId="77777777" w:rsidR="00C04C64" w:rsidRDefault="00C04C64" w:rsidP="00C04C64">
            <w:r w:rsidRPr="00400E84">
              <w:t xml:space="preserve">Completion of level 2 Food hygiene course and general care when cooking food </w:t>
            </w:r>
          </w:p>
          <w:p w14:paraId="068E5913" w14:textId="77777777" w:rsidR="00C04C64" w:rsidRPr="00400E84" w:rsidRDefault="00C04C64" w:rsidP="00C04C64">
            <w:r w:rsidRPr="00400E84">
              <w:t>Make stall operators aware of the potential risks</w:t>
            </w:r>
          </w:p>
          <w:p w14:paraId="1DFBE401" w14:textId="0E4DAAED" w:rsidR="00C04C64" w:rsidRDefault="00C04C64" w:rsidP="00C04C6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 xml:space="preserve">Good food preparation guidelines will be followed </w:t>
            </w:r>
            <w:proofErr w:type="gramStart"/>
            <w:r w:rsidRPr="00400E84">
              <w:rPr>
                <w:rFonts w:eastAsia="Calibri" w:cs="Calibri"/>
              </w:rPr>
              <w:t>including:</w:t>
            </w:r>
            <w:proofErr w:type="gramEnd"/>
            <w:r w:rsidRPr="00400E84">
              <w:rPr>
                <w:rFonts w:eastAsia="Calibri" w:cs="Calibri"/>
              </w:rPr>
              <w:t xml:space="preserve">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2AA353C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 xml:space="preserve">No home baking that requires refrigeration </w:t>
            </w:r>
            <w:proofErr w:type="gramStart"/>
            <w:r>
              <w:rPr>
                <w:rFonts w:cs="Arial"/>
              </w:rPr>
              <w:t>e.g.</w:t>
            </w:r>
            <w:proofErr w:type="gramEnd"/>
            <w:r>
              <w:rPr>
                <w:rFonts w:cs="Arial"/>
              </w:rPr>
              <w:t xml:space="preserve"> fresh cream cakes.</w:t>
            </w:r>
          </w:p>
          <w:p w14:paraId="54A303FD" w14:textId="36C9345C" w:rsidR="00C04C64" w:rsidRPr="00400E84" w:rsidRDefault="00C04C64" w:rsidP="00C04C64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6366B362" w14:textId="77777777" w:rsidR="00C04C64" w:rsidRPr="00400E84" w:rsidRDefault="00C04C64" w:rsidP="00C04C64"/>
          <w:p w14:paraId="75FC9934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799DD940" w14:textId="393E773F" w:rsidR="00C04C64" w:rsidRDefault="00C04C64" w:rsidP="00C04C64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1C2C8F69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14E85115" w14:textId="4DC6B271" w:rsidR="00C04C64" w:rsidRPr="00400E84" w:rsidRDefault="00C04C64" w:rsidP="00C04C64">
            <w:r>
              <w:rPr>
                <w:rFonts w:cs="Arial"/>
              </w:rPr>
              <w:t xml:space="preserve"> </w:t>
            </w:r>
          </w:p>
          <w:p w14:paraId="3C5F0432" w14:textId="2D790B09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C5F0433" w14:textId="6B9955F4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4" w14:textId="748365B4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5" w14:textId="6FE1922A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47F6ECEC" w14:textId="77777777" w:rsidR="00C04C64" w:rsidRPr="00400E84" w:rsidRDefault="00C04C64" w:rsidP="00C04C64">
            <w:r w:rsidRPr="00400E84">
              <w:t>Make sure none of the stall operators are ill</w:t>
            </w:r>
          </w:p>
          <w:p w14:paraId="3C5F0436" w14:textId="5313CD85" w:rsidR="00C04C64" w:rsidRPr="00400E84" w:rsidRDefault="00C04C64" w:rsidP="00C04C64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C04C64" w14:paraId="3C5F044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lastRenderedPageBreak/>
              <w:t>Table and chairs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1606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t xml:space="preserve">Slips, </w:t>
            </w:r>
            <w:proofErr w:type="gramStart"/>
            <w:r>
              <w:t>trips</w:t>
            </w:r>
            <w:proofErr w:type="gramEnd"/>
            <w:r>
              <w:t xml:space="preserve"> and falls </w:t>
            </w:r>
          </w:p>
        </w:tc>
        <w:tc>
          <w:tcPr>
            <w:tcW w:w="593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47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15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1E1665DC" w14:textId="54A38DDB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3C5F044F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44" w14:textId="2E055FBD" w:rsidR="00C04C64" w:rsidRPr="00400E84" w:rsidRDefault="00C04C64" w:rsidP="00C04C64">
            <w:r w:rsidRPr="00400E84">
              <w:t>Knife for cutting 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45" w14:textId="6086B331" w:rsidR="00C04C64" w:rsidRPr="00400E84" w:rsidRDefault="00C04C64" w:rsidP="00C04C64">
            <w:r w:rsidRPr="00400E84">
              <w:t>Cuts on person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46" w14:textId="5D5770D6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7" w14:textId="7E90A744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8" w14:textId="0E6DE0A1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49" w14:textId="284F3CF5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73328CC2" w14:textId="2FB1088B" w:rsidR="00C04C64" w:rsidRPr="00400E84" w:rsidRDefault="00C04C64" w:rsidP="00C04C64">
            <w:r w:rsidRPr="00400E84">
              <w:t>Make stall operators aware of the potential risks</w:t>
            </w:r>
            <w:r>
              <w:t xml:space="preserve">- where possible pre-cut cake </w:t>
            </w:r>
          </w:p>
          <w:p w14:paraId="571E5221" w14:textId="77777777" w:rsidR="00C04C64" w:rsidRDefault="00C04C64" w:rsidP="00C04C64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4216F15A" w14:textId="77777777" w:rsidR="00C04C64" w:rsidRDefault="00C04C64" w:rsidP="00C04C64">
            <w:r w:rsidRPr="00400E84">
              <w:t>Carry a knife with the blade pointing downwards.</w:t>
            </w:r>
          </w:p>
          <w:p w14:paraId="3C5F044A" w14:textId="036EBB46" w:rsidR="00C04C64" w:rsidRPr="00400E84" w:rsidRDefault="00C04C64" w:rsidP="00C04C64">
            <w:r>
              <w:t>Sufficient space for staff to work safely.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B" w14:textId="17C40D07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C" w14:textId="57347A97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D" w14:textId="134FE3C7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4E" w14:textId="1C67D48E" w:rsidR="00C04C64" w:rsidRPr="00400E84" w:rsidRDefault="00C04C64" w:rsidP="00C04C64">
            <w:r w:rsidRPr="00400E84">
              <w:t>All stall holders and bakers will follow food safety procedures:</w:t>
            </w:r>
          </w:p>
        </w:tc>
      </w:tr>
      <w:tr w:rsidR="00C04C64" w14:paraId="3C5F045B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50" w14:textId="189C078B" w:rsidR="00C04C64" w:rsidRPr="00400E84" w:rsidRDefault="00C04C64" w:rsidP="00C04C64">
            <w:r w:rsidRPr="00400E84">
              <w:lastRenderedPageBreak/>
              <w:t>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51" w14:textId="435D8249" w:rsidR="00C04C64" w:rsidRPr="00400E84" w:rsidRDefault="00C04C64" w:rsidP="00C04C64">
            <w:r w:rsidRPr="00400E84">
              <w:t>Choking on the food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52" w14:textId="195A536B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3" w14:textId="1510B5D5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4" w14:textId="3D1C651A" w:rsidR="00C04C64" w:rsidRPr="00400E84" w:rsidRDefault="00C04C64" w:rsidP="00C04C64">
            <w:r w:rsidRPr="00400E84">
              <w:t>5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55" w14:textId="055F5D2E" w:rsidR="00C04C64" w:rsidRPr="00400E84" w:rsidRDefault="00C04C64" w:rsidP="00C04C64">
            <w:r w:rsidRPr="00400E84">
              <w:t>5</w:t>
            </w:r>
          </w:p>
        </w:tc>
        <w:tc>
          <w:tcPr>
            <w:tcW w:w="1606" w:type="pct"/>
            <w:shd w:val="clear" w:color="auto" w:fill="FFFFFF" w:themeFill="background1"/>
          </w:tcPr>
          <w:p w14:paraId="011D3FB6" w14:textId="77777777" w:rsidR="00C04C64" w:rsidRDefault="00C04C64" w:rsidP="00C04C64">
            <w:r w:rsidRPr="00400E84">
              <w:t xml:space="preserve">Make stall operators aware of the potential risks </w:t>
            </w:r>
          </w:p>
          <w:p w14:paraId="3C5F0456" w14:textId="06693A71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C5F0457" w14:textId="72402AC0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8" w14:textId="63A79DD8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9" w14:textId="305F5910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3F47ABF3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04C64" w14:paraId="3C5F0467" w14:textId="77777777" w:rsidTr="00763B51">
        <w:trPr>
          <w:cantSplit/>
          <w:trHeight w:val="1063"/>
        </w:trPr>
        <w:tc>
          <w:tcPr>
            <w:tcW w:w="474" w:type="pct"/>
            <w:shd w:val="clear" w:color="auto" w:fill="FFFFFF" w:themeFill="background1"/>
          </w:tcPr>
          <w:p w14:paraId="3C5F045C" w14:textId="095D0A1A" w:rsidR="00C04C64" w:rsidRPr="00400E84" w:rsidRDefault="00C04C64" w:rsidP="00C04C64">
            <w:r w:rsidRPr="00400E84">
              <w:t xml:space="preserve">Food Poisoning 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5D" w14:textId="6529AEFA" w:rsidR="00C04C64" w:rsidRPr="00400E84" w:rsidRDefault="00C04C64" w:rsidP="00C04C64">
            <w:r w:rsidRPr="00400E84">
              <w:t xml:space="preserve">Spreading of viruses or infections, people getting sick after consuming cakes 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5E" w14:textId="68247F6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F" w14:textId="5B384ECF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0" w14:textId="1A34447A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61" w14:textId="6233B7A9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42038338" w14:textId="77777777" w:rsidR="00C04C64" w:rsidRDefault="00C04C64" w:rsidP="00C04C64">
            <w:r w:rsidRPr="00400E84">
              <w:t>Make sure none of the stall operators are ill</w:t>
            </w:r>
          </w:p>
          <w:p w14:paraId="614F37BF" w14:textId="2832F900" w:rsidR="00C04C64" w:rsidRDefault="00C04C64" w:rsidP="00C04C64">
            <w:r>
              <w:t>Individual with level 2 food hygiene certificate overseeing all transportation and storing of home baking and advising on good practice</w:t>
            </w:r>
          </w:p>
          <w:p w14:paraId="3C5F0462" w14:textId="11265325" w:rsidR="00C04C64" w:rsidRPr="00400E84" w:rsidRDefault="00C04C64" w:rsidP="00C04C64">
            <w:r>
              <w:t>Do not handle money, ask customer to take what they want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3" w14:textId="40ED0BD2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4" w14:textId="60EB49DC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5" w14:textId="3D7D5D35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66" w14:textId="3F5AF473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04C64" w14:paraId="3C5F047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68" w14:textId="533A3D28" w:rsidR="00C04C64" w:rsidRPr="00400E84" w:rsidRDefault="00C04C64" w:rsidP="00C04C64">
            <w:r w:rsidRPr="00400E84">
              <w:t>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69" w14:textId="25432443" w:rsidR="00C04C64" w:rsidRPr="00400E84" w:rsidRDefault="00C04C64" w:rsidP="00C04C64">
            <w:r w:rsidRPr="00400E84">
              <w:t xml:space="preserve">Allergic reactions to food 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6A" w14:textId="16AF7897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B" w14:textId="50B05FFC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C" w14:textId="64B1FA0B" w:rsidR="00C04C64" w:rsidRPr="00400E84" w:rsidRDefault="00C04C64" w:rsidP="00C04C64">
            <w:r w:rsidRPr="00400E84">
              <w:t>5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6D" w14:textId="72617C83" w:rsidR="00C04C64" w:rsidRPr="00400E84" w:rsidRDefault="00C04C64" w:rsidP="00C04C64">
            <w:r w:rsidRPr="00400E84">
              <w:t>10</w:t>
            </w:r>
          </w:p>
        </w:tc>
        <w:tc>
          <w:tcPr>
            <w:tcW w:w="1606" w:type="pct"/>
            <w:shd w:val="clear" w:color="auto" w:fill="FFFFFF" w:themeFill="background1"/>
          </w:tcPr>
          <w:p w14:paraId="694D2C58" w14:textId="77777777" w:rsidR="00C04C64" w:rsidRDefault="00C04C64" w:rsidP="00C04C64">
            <w:r w:rsidRPr="00400E84">
              <w:t>Provide a card for each food item with details of all the ingredients</w:t>
            </w:r>
          </w:p>
          <w:p w14:paraId="36DC81F1" w14:textId="77777777" w:rsidR="00C04C64" w:rsidRPr="0025574E" w:rsidRDefault="00C04C64" w:rsidP="00C04C64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332CB635" w14:textId="77777777" w:rsidR="00C04C64" w:rsidRPr="0025574E" w:rsidRDefault="00C04C64" w:rsidP="00C04C64">
            <w:pPr>
              <w:pStyle w:val="NoSpacing"/>
            </w:pPr>
            <w:r w:rsidRPr="0025574E">
              <w:t xml:space="preserve">If the food items may contain or do contain any common allergens, </w:t>
            </w:r>
            <w:proofErr w:type="gramStart"/>
            <w:r w:rsidRPr="0025574E">
              <w:t>e.g.</w:t>
            </w:r>
            <w:proofErr w:type="gramEnd"/>
            <w:r w:rsidRPr="0025574E">
              <w:t xml:space="preserve"> nuts, signs will be displayed to notify attendees of this:</w:t>
            </w:r>
          </w:p>
          <w:p w14:paraId="3C5F046E" w14:textId="5556E053" w:rsidR="00C04C64" w:rsidRPr="00400E84" w:rsidRDefault="00C04C64" w:rsidP="00C04C64">
            <w:r w:rsidRPr="0025574E">
              <w:t>‘Products may contain nuts or nut extract…’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F" w14:textId="20F2A434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70" w14:textId="04217F67" w:rsidR="00C04C64" w:rsidRPr="00400E84" w:rsidRDefault="00C04C64" w:rsidP="00C04C64">
            <w:r w:rsidRPr="00400E84">
              <w:t>5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71" w14:textId="5D382034" w:rsidR="00C04C64" w:rsidRPr="00400E84" w:rsidRDefault="00C04C64" w:rsidP="00C04C64">
            <w:r w:rsidRPr="00400E84">
              <w:t>5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72" w14:textId="77777777" w:rsidR="00C04C64" w:rsidRPr="00400E84" w:rsidRDefault="00C04C64" w:rsidP="00C04C64"/>
        </w:tc>
      </w:tr>
      <w:tr w:rsidR="00C04C64" w14:paraId="121C3B8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A8C1CEB" w14:textId="4DABD949" w:rsidR="00C04C64" w:rsidRPr="00400E84" w:rsidRDefault="00C04C64" w:rsidP="00C04C64">
            <w:r w:rsidRPr="00400E84">
              <w:lastRenderedPageBreak/>
              <w:t>Overcrowding</w:t>
            </w:r>
          </w:p>
        </w:tc>
        <w:tc>
          <w:tcPr>
            <w:tcW w:w="593" w:type="pct"/>
            <w:shd w:val="clear" w:color="auto" w:fill="FFFFFF" w:themeFill="background1"/>
          </w:tcPr>
          <w:p w14:paraId="2C3E2F6D" w14:textId="54BBA906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7" w:type="pct"/>
            <w:shd w:val="clear" w:color="auto" w:fill="FFFFFF" w:themeFill="background1"/>
          </w:tcPr>
          <w:p w14:paraId="68AE2A15" w14:textId="3E502D69" w:rsidR="00C04C64" w:rsidRPr="00400E84" w:rsidRDefault="00C04C64" w:rsidP="00C04C64">
            <w:r w:rsidRPr="00400E84">
              <w:t xml:space="preserve">Volunteers/passers-by/customers </w:t>
            </w:r>
          </w:p>
        </w:tc>
        <w:tc>
          <w:tcPr>
            <w:tcW w:w="115" w:type="pct"/>
            <w:shd w:val="clear" w:color="auto" w:fill="FFFFFF" w:themeFill="background1"/>
          </w:tcPr>
          <w:p w14:paraId="7C915E63" w14:textId="24EAF401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6FDEF858" w14:textId="649FA28D" w:rsidR="00C04C64" w:rsidRPr="00400E84" w:rsidRDefault="00C04C64" w:rsidP="00C04C64">
            <w:r w:rsidRPr="00400E84">
              <w:t>3</w:t>
            </w:r>
          </w:p>
        </w:tc>
        <w:tc>
          <w:tcPr>
            <w:tcW w:w="161" w:type="pct"/>
            <w:shd w:val="clear" w:color="auto" w:fill="FFFFFF" w:themeFill="background1"/>
          </w:tcPr>
          <w:p w14:paraId="57EA35E3" w14:textId="5B2BF368" w:rsidR="00C04C64" w:rsidRPr="00400E84" w:rsidRDefault="00C04C64" w:rsidP="00C04C64">
            <w:r w:rsidRPr="00400E84">
              <w:t>3</w:t>
            </w:r>
          </w:p>
        </w:tc>
        <w:tc>
          <w:tcPr>
            <w:tcW w:w="1606" w:type="pct"/>
            <w:shd w:val="clear" w:color="auto" w:fill="FFFFFF" w:themeFill="background1"/>
          </w:tcPr>
          <w:p w14:paraId="4025C41C" w14:textId="77777777" w:rsidR="00C04C64" w:rsidRPr="00400E84" w:rsidRDefault="00C04C64" w:rsidP="00C04C64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03E12C29" w:rsidR="00C04C64" w:rsidRPr="00400E84" w:rsidRDefault="00C04C64" w:rsidP="00C04C64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5" w:type="pct"/>
            <w:shd w:val="clear" w:color="auto" w:fill="FFFFFF" w:themeFill="background1"/>
          </w:tcPr>
          <w:p w14:paraId="6DC9A5F8" w14:textId="7067C708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6BF0FCDF" w14:textId="584B6934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1721F8DE" w14:textId="600FCDED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595BD55D" w14:textId="77777777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16C3E8D8" w14:textId="77777777" w:rsidR="00C04C6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28410A4A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queue management.</w:t>
            </w:r>
          </w:p>
        </w:tc>
      </w:tr>
      <w:tr w:rsidR="00C04C64" w14:paraId="0FC70D4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732EB591" w14:textId="543F8148" w:rsidR="00C04C64" w:rsidRPr="00400E84" w:rsidRDefault="00C04C64" w:rsidP="00C04C64">
            <w:r w:rsidRPr="00400E84">
              <w:lastRenderedPageBreak/>
              <w:t>Incorrect manhandling</w:t>
            </w:r>
          </w:p>
        </w:tc>
        <w:tc>
          <w:tcPr>
            <w:tcW w:w="593" w:type="pct"/>
            <w:shd w:val="clear" w:color="auto" w:fill="FFFFFF" w:themeFill="background1"/>
          </w:tcPr>
          <w:p w14:paraId="61F85F8E" w14:textId="234F9CB9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7" w:type="pct"/>
            <w:shd w:val="clear" w:color="auto" w:fill="FFFFFF" w:themeFill="background1"/>
          </w:tcPr>
          <w:p w14:paraId="1076A960" w14:textId="403C1875" w:rsidR="00C04C64" w:rsidRPr="00400E84" w:rsidRDefault="00C04C64" w:rsidP="00C04C64">
            <w:r w:rsidRPr="00400E84">
              <w:t xml:space="preserve">Staff, </w:t>
            </w:r>
            <w:proofErr w:type="gramStart"/>
            <w:r w:rsidRPr="00400E84">
              <w:t>visitors</w:t>
            </w:r>
            <w:proofErr w:type="gramEnd"/>
            <w:r w:rsidRPr="00400E84">
              <w:t xml:space="preserve"> and volunteer helpers</w:t>
            </w:r>
          </w:p>
        </w:tc>
        <w:tc>
          <w:tcPr>
            <w:tcW w:w="115" w:type="pct"/>
            <w:shd w:val="clear" w:color="auto" w:fill="FFFFFF" w:themeFill="background1"/>
          </w:tcPr>
          <w:p w14:paraId="334C72BC" w14:textId="5C8323A2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16DA6C3E" w14:textId="2DFAE39B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5477471C" w14:textId="0CFA7E6A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7EEFED09" w14:textId="00D05877" w:rsidR="00C04C64" w:rsidRPr="00400E84" w:rsidRDefault="00C04C64" w:rsidP="00C04C6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15" w:type="pct"/>
            <w:shd w:val="clear" w:color="auto" w:fill="FFFFFF" w:themeFill="background1"/>
          </w:tcPr>
          <w:p w14:paraId="556579BD" w14:textId="53DE8A4C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0FC3116" w14:textId="1B6C60E0" w:rsidR="00C04C64" w:rsidRPr="00400E84" w:rsidRDefault="00C04C64" w:rsidP="00C04C64">
            <w:r w:rsidRPr="00400E84"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55F3E245" w14:textId="27CD3975" w:rsidR="00C04C64" w:rsidRPr="00400E84" w:rsidRDefault="00C04C64" w:rsidP="00C04C64">
            <w:r w:rsidRPr="00400E84"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07220D4E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0652DF8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</w:p>
        </w:tc>
      </w:tr>
      <w:tr w:rsidR="00C04C64" w14:paraId="1EBEEFA1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47703C6D" w14:textId="4D9711CE" w:rsidR="00C04C64" w:rsidRPr="00400E84" w:rsidRDefault="00C04C64" w:rsidP="00C04C64">
            <w:r w:rsidRPr="00400E84">
              <w:t>Tripping</w:t>
            </w:r>
          </w:p>
        </w:tc>
        <w:tc>
          <w:tcPr>
            <w:tcW w:w="593" w:type="pct"/>
            <w:shd w:val="clear" w:color="auto" w:fill="FFFFFF" w:themeFill="background1"/>
          </w:tcPr>
          <w:p w14:paraId="37CAF5F8" w14:textId="3792E633" w:rsidR="00C04C64" w:rsidRPr="00400E84" w:rsidRDefault="00C04C64" w:rsidP="00C04C6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7" w:type="pct"/>
            <w:shd w:val="clear" w:color="auto" w:fill="FFFFFF" w:themeFill="background1"/>
          </w:tcPr>
          <w:p w14:paraId="004AFE45" w14:textId="19960E9E" w:rsidR="00C04C64" w:rsidRPr="00400E84" w:rsidRDefault="00C04C64" w:rsidP="00C04C64">
            <w:r w:rsidRPr="00400E84">
              <w:t>Stall holder, member of public</w:t>
            </w:r>
          </w:p>
        </w:tc>
        <w:tc>
          <w:tcPr>
            <w:tcW w:w="115" w:type="pct"/>
            <w:shd w:val="clear" w:color="auto" w:fill="FFFFFF" w:themeFill="background1"/>
          </w:tcPr>
          <w:p w14:paraId="58094201" w14:textId="2CBB7FF1" w:rsidR="00C04C64" w:rsidRPr="00400E84" w:rsidRDefault="00C04C64" w:rsidP="00C04C64">
            <w:r w:rsidRPr="00400E84">
              <w:t>3</w:t>
            </w:r>
          </w:p>
        </w:tc>
        <w:tc>
          <w:tcPr>
            <w:tcW w:w="115" w:type="pct"/>
            <w:shd w:val="clear" w:color="auto" w:fill="FFFFFF" w:themeFill="background1"/>
          </w:tcPr>
          <w:p w14:paraId="76360F41" w14:textId="30281166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12F4389C" w14:textId="0C304F86" w:rsidR="00C04C64" w:rsidRPr="00400E84" w:rsidRDefault="00C04C64" w:rsidP="00C04C64">
            <w:r w:rsidRPr="00400E84">
              <w:t>12</w:t>
            </w:r>
          </w:p>
        </w:tc>
        <w:tc>
          <w:tcPr>
            <w:tcW w:w="1606" w:type="pct"/>
            <w:shd w:val="clear" w:color="auto" w:fill="FFFFFF" w:themeFill="background1"/>
          </w:tcPr>
          <w:p w14:paraId="34677683" w14:textId="1F8F7096" w:rsidR="00C04C64" w:rsidRPr="00400E84" w:rsidRDefault="00C04C64" w:rsidP="00C04C64">
            <w:r w:rsidRPr="00400E84">
              <w:t>Store all objects either on or underneath the table.</w:t>
            </w:r>
          </w:p>
          <w:p w14:paraId="003A473A" w14:textId="77777777" w:rsidR="00C04C64" w:rsidRPr="00400E84" w:rsidRDefault="00C04C64" w:rsidP="00C04C6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D261278" w14:textId="56CB220F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489F76A9" w14:textId="49E676D0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28980EE8" w14:textId="2968D7DD" w:rsidR="00C04C64" w:rsidRPr="00400E84" w:rsidRDefault="00C04C64" w:rsidP="00C04C64">
            <w:r w:rsidRPr="00400E84"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6C80A821" w14:textId="362E0C02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7978D72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17737D22" w14:textId="4D797FDC" w:rsidR="00C04C64" w:rsidRPr="00400E84" w:rsidRDefault="00C04C64" w:rsidP="00C04C64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593" w:type="pct"/>
            <w:shd w:val="clear" w:color="auto" w:fill="FFFFFF" w:themeFill="background1"/>
          </w:tcPr>
          <w:p w14:paraId="44943833" w14:textId="4F135124" w:rsidR="00C04C64" w:rsidRPr="00400E84" w:rsidRDefault="00C04C64" w:rsidP="00C04C64">
            <w:r w:rsidRPr="00400E84">
              <w:t>Lose our fundraising money. Get injured protecting the money</w:t>
            </w:r>
          </w:p>
        </w:tc>
        <w:tc>
          <w:tcPr>
            <w:tcW w:w="847" w:type="pct"/>
            <w:shd w:val="clear" w:color="auto" w:fill="FFFFFF" w:themeFill="background1"/>
          </w:tcPr>
          <w:p w14:paraId="053CD4DF" w14:textId="331CC16C" w:rsidR="00C04C64" w:rsidRPr="00400E84" w:rsidRDefault="00C04C64" w:rsidP="00C04C64">
            <w:r w:rsidRPr="00400E84">
              <w:t>Stall holder</w:t>
            </w:r>
          </w:p>
        </w:tc>
        <w:tc>
          <w:tcPr>
            <w:tcW w:w="115" w:type="pct"/>
            <w:shd w:val="clear" w:color="auto" w:fill="FFFFFF" w:themeFill="background1"/>
          </w:tcPr>
          <w:p w14:paraId="09BF2869" w14:textId="713522EC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057DFCDF" w14:textId="1E89BE02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4D5A9761" w14:textId="254B1963" w:rsidR="00C04C64" w:rsidRPr="00400E84" w:rsidRDefault="00C04C64" w:rsidP="00C04C64">
            <w:r w:rsidRPr="00400E84">
              <w:t>8</w:t>
            </w:r>
          </w:p>
        </w:tc>
        <w:tc>
          <w:tcPr>
            <w:tcW w:w="1606" w:type="pct"/>
            <w:shd w:val="clear" w:color="auto" w:fill="FFFFFF" w:themeFill="background1"/>
          </w:tcPr>
          <w:p w14:paraId="70F7AC08" w14:textId="5115D680" w:rsidR="00C04C64" w:rsidRPr="00400E84" w:rsidRDefault="00C04C64" w:rsidP="00C04C64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C04C64" w:rsidRPr="0030446D" w:rsidRDefault="00C04C64" w:rsidP="00C04C64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E0237E6" w14:textId="6C86B3B6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46275456" w14:textId="06A92E87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6DDB42A7" w14:textId="236AA99E" w:rsidR="00C04C64" w:rsidRPr="00400E84" w:rsidRDefault="00C04C64" w:rsidP="00C04C64">
            <w:r w:rsidRPr="00400E84">
              <w:t>6</w:t>
            </w:r>
          </w:p>
        </w:tc>
        <w:tc>
          <w:tcPr>
            <w:tcW w:w="701" w:type="pct"/>
            <w:shd w:val="clear" w:color="auto" w:fill="FFFFFF" w:themeFill="background1"/>
          </w:tcPr>
          <w:p w14:paraId="2F1E2161" w14:textId="77777777" w:rsidR="00C04C64" w:rsidRDefault="00C04C64" w:rsidP="00C04C64">
            <w:r w:rsidRPr="00400E84">
              <w:t>Alert campus security – call 3311.</w:t>
            </w:r>
          </w:p>
          <w:p w14:paraId="0F98F197" w14:textId="42D79952" w:rsidR="00C04C64" w:rsidRPr="00400E84" w:rsidRDefault="00C04C64" w:rsidP="00C04C64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 w:rsidR="006E34E5"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</w:t>
            </w:r>
            <w:proofErr w:type="gramStart"/>
            <w:r w:rsidRPr="00B14963">
              <w:rPr>
                <w:rFonts w:eastAsia="Times New Roman" w:cs="Times New Roman"/>
                <w:lang w:eastAsia="en-GB"/>
              </w:rPr>
              <w:t xml:space="preserve">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</w:t>
            </w:r>
            <w:proofErr w:type="gramEnd"/>
            <w:r w:rsidRPr="00B14963">
              <w:rPr>
                <w:rFonts w:eastAsia="Times New Roman" w:cs="Times New Roman"/>
                <w:lang w:eastAsia="en-GB"/>
              </w:rPr>
              <w:t>, Building 42 at end of the event to be processed.</w:t>
            </w:r>
          </w:p>
        </w:tc>
      </w:tr>
      <w:tr w:rsidR="00C04C64" w14:paraId="25FAF28A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0EE90536" w14:textId="77777777" w:rsidR="00C04C64" w:rsidRPr="00400E84" w:rsidRDefault="00C04C64" w:rsidP="00C04C64"/>
        </w:tc>
        <w:tc>
          <w:tcPr>
            <w:tcW w:w="593" w:type="pct"/>
            <w:shd w:val="clear" w:color="auto" w:fill="FFFFFF" w:themeFill="background1"/>
          </w:tcPr>
          <w:p w14:paraId="1C799068" w14:textId="77777777" w:rsidR="00C04C64" w:rsidRPr="00400E84" w:rsidRDefault="00C04C64" w:rsidP="00C04C64"/>
        </w:tc>
        <w:tc>
          <w:tcPr>
            <w:tcW w:w="847" w:type="pct"/>
            <w:shd w:val="clear" w:color="auto" w:fill="FFFFFF" w:themeFill="background1"/>
          </w:tcPr>
          <w:p w14:paraId="7EA5AA90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48D4CC6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2BC72884" w14:textId="77777777" w:rsidR="00C04C64" w:rsidRPr="00400E84" w:rsidRDefault="00C04C64" w:rsidP="00C04C64"/>
        </w:tc>
        <w:tc>
          <w:tcPr>
            <w:tcW w:w="161" w:type="pct"/>
            <w:shd w:val="clear" w:color="auto" w:fill="FFFFFF" w:themeFill="background1"/>
          </w:tcPr>
          <w:p w14:paraId="126A089A" w14:textId="77777777" w:rsidR="00C04C64" w:rsidRPr="00400E84" w:rsidRDefault="00C04C64" w:rsidP="00C04C64"/>
        </w:tc>
        <w:tc>
          <w:tcPr>
            <w:tcW w:w="1606" w:type="pct"/>
            <w:shd w:val="clear" w:color="auto" w:fill="FFFFFF" w:themeFill="background1"/>
          </w:tcPr>
          <w:p w14:paraId="08D8BBB7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7DA5FEB1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6428DABD" w14:textId="77777777" w:rsidR="00C04C64" w:rsidRPr="00400E84" w:rsidRDefault="00C04C64" w:rsidP="00C04C64"/>
        </w:tc>
        <w:tc>
          <w:tcPr>
            <w:tcW w:w="157" w:type="pct"/>
            <w:shd w:val="clear" w:color="auto" w:fill="FFFFFF" w:themeFill="background1"/>
          </w:tcPr>
          <w:p w14:paraId="0E5C6A0B" w14:textId="77777777" w:rsidR="00C04C64" w:rsidRPr="00400E84" w:rsidRDefault="00C04C64" w:rsidP="00C04C64"/>
        </w:tc>
        <w:tc>
          <w:tcPr>
            <w:tcW w:w="701" w:type="pct"/>
            <w:shd w:val="clear" w:color="auto" w:fill="FFFFFF" w:themeFill="background1"/>
          </w:tcPr>
          <w:p w14:paraId="0A5CD242" w14:textId="77777777" w:rsidR="00C04C64" w:rsidRPr="00400E84" w:rsidRDefault="00C04C64" w:rsidP="00C04C64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0C207E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55A049F9" w:rsidR="00C642F4" w:rsidRPr="00461888" w:rsidRDefault="00234921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95" w14:textId="4726054B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</w:p>
        </w:tc>
        <w:tc>
          <w:tcPr>
            <w:tcW w:w="631" w:type="pct"/>
            <w:gridSpan w:val="2"/>
          </w:tcPr>
          <w:p w14:paraId="3C5F0496" w14:textId="035AAB8E" w:rsidR="00C642F4" w:rsidRPr="00461888" w:rsidRDefault="0023492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akers</w:t>
            </w:r>
          </w:p>
        </w:tc>
        <w:tc>
          <w:tcPr>
            <w:tcW w:w="506" w:type="pct"/>
          </w:tcPr>
          <w:p w14:paraId="3C5F0497" w14:textId="65DB48AF" w:rsidR="00C642F4" w:rsidRPr="00461888" w:rsidRDefault="0023492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12/2022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72606F02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 w:rsidR="000C207E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234921">
              <w:rPr>
                <w:rFonts w:ascii="Lucida Sans" w:eastAsia="Times New Roman" w:hAnsi="Lucida Sans" w:cs="Arial"/>
                <w:color w:val="000000"/>
                <w:szCs w:val="20"/>
              </w:rPr>
              <w:t>12/2022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7662C73E" w:rsidR="00C642F4" w:rsidRPr="00461888" w:rsidRDefault="00234921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53" w:type="pct"/>
          </w:tcPr>
          <w:p w14:paraId="3C5F049C" w14:textId="5DF43E8D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</w:t>
            </w:r>
            <w:r w:rsidR="00C04C64"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ontactless payment </w:t>
            </w:r>
            <w:r w:rsidR="00234921"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machine to</w:t>
            </w: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USU Activities office </w:t>
            </w:r>
          </w:p>
        </w:tc>
        <w:tc>
          <w:tcPr>
            <w:tcW w:w="631" w:type="pct"/>
            <w:gridSpan w:val="2"/>
          </w:tcPr>
          <w:p w14:paraId="3C5F049D" w14:textId="4F611A4D" w:rsidR="00C642F4" w:rsidRPr="00461888" w:rsidRDefault="00763B5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Mitchell Robinson</w:t>
            </w:r>
          </w:p>
        </w:tc>
        <w:tc>
          <w:tcPr>
            <w:tcW w:w="506" w:type="pct"/>
          </w:tcPr>
          <w:p w14:paraId="3C5F049E" w14:textId="224344A9" w:rsidR="00C642F4" w:rsidRPr="00461888" w:rsidRDefault="000C207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>1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202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002341E3" w:rsidR="00C642F4" w:rsidRPr="00461888" w:rsidRDefault="000C207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>1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202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C642F4" w:rsidRPr="00C04C64" w:rsidRDefault="00C642F4" w:rsidP="00FE70C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56D60163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763B51">
              <w:rPr>
                <w:rFonts w:ascii="Verdana" w:eastAsia="Times New Roman" w:hAnsi="Verdana" w:cs="Times New Roman"/>
                <w:b/>
                <w:iCs/>
                <w:lang w:eastAsia="en-GB"/>
              </w:rPr>
              <w:t>Mitchell Robinson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05A931A6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Jessica </w:t>
            </w:r>
            <w:r w:rsidR="00234921">
              <w:rPr>
                <w:rFonts w:ascii="Lucida Sans" w:eastAsia="Times New Roman" w:hAnsi="Lucida Sans" w:cs="Arial"/>
                <w:color w:val="000000"/>
                <w:szCs w:val="20"/>
              </w:rPr>
              <w:t>Dunlop</w:t>
            </w:r>
          </w:p>
        </w:tc>
      </w:tr>
      <w:tr w:rsidR="00C642F4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5C2B07B0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C04C64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>Mitchell Robinson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3A12FC0B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0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>7/11/2022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4626DC7A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234921">
              <w:rPr>
                <w:rFonts w:ascii="Lucida Sans" w:eastAsia="Times New Roman" w:hAnsi="Lucida Sans" w:cs="Arial"/>
                <w:color w:val="000000"/>
                <w:szCs w:val="20"/>
              </w:rPr>
              <w:t>Jessica Dunlop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00653F24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0</w:t>
            </w:r>
            <w:r w:rsidR="00763B51">
              <w:rPr>
                <w:rFonts w:ascii="Lucida Sans" w:eastAsia="Times New Roman" w:hAnsi="Lucida Sans" w:cs="Arial"/>
                <w:color w:val="000000"/>
                <w:szCs w:val="20"/>
              </w:rPr>
              <w:t>7/11/2022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taken into account but should be proportional to the risk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.e.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6"/>
      <w:footerReference w:type="default" r:id="rId17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B401A" w14:textId="77777777" w:rsidR="00DF3E15" w:rsidRDefault="00DF3E15" w:rsidP="00AC47B4">
      <w:pPr>
        <w:spacing w:after="0" w:line="240" w:lineRule="auto"/>
      </w:pPr>
      <w:r>
        <w:separator/>
      </w:r>
    </w:p>
  </w:endnote>
  <w:endnote w:type="continuationSeparator" w:id="0">
    <w:p w14:paraId="128E9D2D" w14:textId="77777777" w:rsidR="00DF3E15" w:rsidRDefault="00DF3E15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7E561" w14:textId="77777777" w:rsidR="00DF3E15" w:rsidRDefault="00DF3E15" w:rsidP="00AC47B4">
      <w:pPr>
        <w:spacing w:after="0" w:line="240" w:lineRule="auto"/>
      </w:pPr>
      <w:r>
        <w:separator/>
      </w:r>
    </w:p>
  </w:footnote>
  <w:footnote w:type="continuationSeparator" w:id="0">
    <w:p w14:paraId="519B17A3" w14:textId="77777777" w:rsidR="00DF3E15" w:rsidRDefault="00DF3E15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12"/>
  </w:num>
  <w:num w:numId="3">
    <w:abstractNumId w:val="7"/>
  </w:num>
  <w:num w:numId="4">
    <w:abstractNumId w:val="15"/>
  </w:num>
  <w:num w:numId="5">
    <w:abstractNumId w:val="16"/>
  </w:num>
  <w:num w:numId="6">
    <w:abstractNumId w:val="41"/>
  </w:num>
  <w:num w:numId="7">
    <w:abstractNumId w:val="22"/>
  </w:num>
  <w:num w:numId="8">
    <w:abstractNumId w:val="21"/>
  </w:num>
  <w:num w:numId="9">
    <w:abstractNumId w:val="29"/>
  </w:num>
  <w:num w:numId="10">
    <w:abstractNumId w:val="17"/>
  </w:num>
  <w:num w:numId="11">
    <w:abstractNumId w:val="24"/>
  </w:num>
  <w:num w:numId="12">
    <w:abstractNumId w:val="43"/>
  </w:num>
  <w:num w:numId="13">
    <w:abstractNumId w:val="23"/>
  </w:num>
  <w:num w:numId="14">
    <w:abstractNumId w:val="42"/>
  </w:num>
  <w:num w:numId="15">
    <w:abstractNumId w:val="1"/>
  </w:num>
  <w:num w:numId="16">
    <w:abstractNumId w:val="25"/>
  </w:num>
  <w:num w:numId="17">
    <w:abstractNumId w:val="14"/>
  </w:num>
  <w:num w:numId="18">
    <w:abstractNumId w:val="3"/>
  </w:num>
  <w:num w:numId="19">
    <w:abstractNumId w:val="20"/>
  </w:num>
  <w:num w:numId="20">
    <w:abstractNumId w:val="35"/>
  </w:num>
  <w:num w:numId="21">
    <w:abstractNumId w:val="6"/>
  </w:num>
  <w:num w:numId="22">
    <w:abstractNumId w:val="19"/>
  </w:num>
  <w:num w:numId="23">
    <w:abstractNumId w:val="38"/>
  </w:num>
  <w:num w:numId="24">
    <w:abstractNumId w:val="31"/>
  </w:num>
  <w:num w:numId="25">
    <w:abstractNumId w:val="11"/>
  </w:num>
  <w:num w:numId="26">
    <w:abstractNumId w:val="34"/>
  </w:num>
  <w:num w:numId="27">
    <w:abstractNumId w:val="4"/>
  </w:num>
  <w:num w:numId="28">
    <w:abstractNumId w:val="5"/>
  </w:num>
  <w:num w:numId="29">
    <w:abstractNumId w:val="27"/>
  </w:num>
  <w:num w:numId="30">
    <w:abstractNumId w:val="2"/>
  </w:num>
  <w:num w:numId="31">
    <w:abstractNumId w:val="26"/>
  </w:num>
  <w:num w:numId="32">
    <w:abstractNumId w:val="30"/>
  </w:num>
  <w:num w:numId="33">
    <w:abstractNumId w:val="40"/>
  </w:num>
  <w:num w:numId="34">
    <w:abstractNumId w:val="0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8"/>
  </w:num>
  <w:num w:numId="37">
    <w:abstractNumId w:val="45"/>
  </w:num>
  <w:num w:numId="38">
    <w:abstractNumId w:val="44"/>
  </w:num>
  <w:num w:numId="39">
    <w:abstractNumId w:val="33"/>
  </w:num>
  <w:num w:numId="40">
    <w:abstractNumId w:val="10"/>
  </w:num>
  <w:num w:numId="41">
    <w:abstractNumId w:val="28"/>
  </w:num>
  <w:num w:numId="42">
    <w:abstractNumId w:val="9"/>
  </w:num>
  <w:num w:numId="43">
    <w:abstractNumId w:val="37"/>
  </w:num>
  <w:num w:numId="44">
    <w:abstractNumId w:val="36"/>
  </w:num>
  <w:num w:numId="45">
    <w:abstractNumId w:val="32"/>
  </w:num>
  <w:num w:numId="46">
    <w:abstractNumId w:val="13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3B51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055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7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Mitchell Robinson</cp:lastModifiedBy>
  <cp:revision>2</cp:revision>
  <cp:lastPrinted>2016-04-18T12:10:00Z</cp:lastPrinted>
  <dcterms:created xsi:type="dcterms:W3CDTF">2022-11-07T12:44:00Z</dcterms:created>
  <dcterms:modified xsi:type="dcterms:W3CDTF">2022-11-0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